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-brother-laser-printer-hl-2070n-ubuntu-linux-cups-driver</w:t>
      </w:r>
    </w:p>
    <w:bookmarkStart w:id="20" w:name="Xfadb82c80fe8a3aeaee6cab7b01e25378cd9b63"/>
    <w:p>
      <w:pPr>
        <w:pStyle w:val="Heading1"/>
      </w:pPr>
      <w:r>
        <w:t xml:space="preserve">network-brother-laser-printer-hl-2070n-ubuntu-linux-cups-driver</w:t>
      </w:r>
    </w:p>
    <w:bookmarkEnd w:id="20"/>
    <w:bookmarkStart w:id="21" w:name="X342073a3a0d3fe2bd4388b1bbf866d41b47f4eb"/>
    <w:p>
      <w:pPr>
        <w:pStyle w:val="Heading1"/>
      </w:pPr>
      <w:r>
        <w:t xml:space="preserve">Network Brother laser printer hl-2070n ubuntu linux cups driver</w:t>
      </w:r>
    </w:p>
    <w:p>
      <w:pPr>
        <w:pStyle w:val="FirstParagraph"/>
      </w:pPr>
      <w:r>
        <w:t xml:space="preserve">This printer works great in ubuntu, choose add printer &gt; Find network printer and then choose the brother hl-1670n cups driver.</w:t>
      </w:r>
    </w:p>
    <w:p>
      <w:pPr>
        <w:pStyle w:val="BodyText"/>
      </w:pPr>
      <w:r>
        <w:t xml:space="preserve">Then run the test print pag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-brother-laser-printer-hl-2070n-ubuntu-linux-cups-driver</dc:title>
  <dc:creator/>
  <cp:keywords/>
  <dcterms:created xsi:type="dcterms:W3CDTF">2026-04-10T02:50:35Z</dcterms:created>
  <dcterms:modified xsi:type="dcterms:W3CDTF">2026-04-10T02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